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4693B" w14:textId="36021B12" w:rsidR="00E2631A" w:rsidRDefault="00694048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 w:rsidRPr="00694048">
        <w:rPr>
          <w:sz w:val="36"/>
          <w:szCs w:val="36"/>
        </w:rPr>
        <w:drawing>
          <wp:inline distT="0" distB="0" distL="0" distR="0" wp14:anchorId="09D54341" wp14:editId="5581D38D">
            <wp:extent cx="5677192" cy="1473276"/>
            <wp:effectExtent l="0" t="0" r="0" b="0"/>
            <wp:docPr id="1041391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910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7192" cy="14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5F97C" w14:textId="4ACA515E"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</w:t>
      </w:r>
      <w:r w:rsidR="00F714DA">
        <w:rPr>
          <w:szCs w:val="36"/>
        </w:rPr>
        <w:t>23</w:t>
      </w:r>
      <w:r w:rsidR="00EB629C" w:rsidRPr="0064662B">
        <w:rPr>
          <w:szCs w:val="36"/>
        </w:rPr>
        <w:t xml:space="preserve"> Proceedings </w:t>
      </w:r>
    </w:p>
    <w:p w14:paraId="49B11051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28CBE073" w14:textId="77777777"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14:paraId="306E5A45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39A49DAD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1489CF47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05E191D7" w14:textId="162C8E18" w:rsidR="00AB4361" w:rsidRPr="0064662B" w:rsidRDefault="00ED1E9E" w:rsidP="00ED1E9E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color w:val="232323"/>
                <w:sz w:val="22"/>
                <w:szCs w:val="22"/>
              </w:rPr>
              <w:t>ID #161</w:t>
            </w:r>
          </w:p>
        </w:tc>
      </w:tr>
      <w:tr w:rsidR="00AB4361" w:rsidRPr="0064662B" w14:paraId="2CACEC6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B41D501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27957B6E" w14:textId="669C70A0" w:rsidR="00AB4361" w:rsidRPr="0064662B" w:rsidRDefault="00ED1E9E" w:rsidP="00ED1E9E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color w:val="232323"/>
                <w:sz w:val="22"/>
                <w:szCs w:val="22"/>
              </w:rPr>
              <w:t>Development of a nonlinear response surface model to predict the volume of biogas yield of a fixed dome digester charged with cow manure</w:t>
            </w:r>
          </w:p>
        </w:tc>
      </w:tr>
      <w:tr w:rsidR="00AB4361" w:rsidRPr="0064662B" w14:paraId="3F175981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0F4E84F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14:paraId="4E80D279" w14:textId="3C0FA475" w:rsidR="00AB4361" w:rsidRPr="0064662B" w:rsidRDefault="00ED1E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Mandilakhe Mzobotshe</w:t>
            </w:r>
          </w:p>
        </w:tc>
      </w:tr>
      <w:tr w:rsidR="00AB4361" w:rsidRPr="0064662B" w14:paraId="22C8A743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DD17E3B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14:paraId="68E48B80" w14:textId="6B0517AF" w:rsidR="00AB4361" w:rsidRPr="0064662B" w:rsidRDefault="00ED1E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MMzobotshe@ufh.ac.za</w:t>
            </w:r>
          </w:p>
        </w:tc>
      </w:tr>
    </w:tbl>
    <w:p w14:paraId="06C56F30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5F47409A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62B27AB1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B864EAD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7A8530EA" w14:textId="55C07D81" w:rsidR="00AB4361" w:rsidRPr="0064662B" w:rsidRDefault="00ED1E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Patrick Mukumba</w:t>
            </w:r>
          </w:p>
        </w:tc>
      </w:tr>
      <w:tr w:rsidR="00AB4361" w:rsidRPr="0064662B" w14:paraId="212EB02B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9B18A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E1CA" w14:textId="29179846" w:rsidR="00AB4361" w:rsidRPr="0064662B" w:rsidRDefault="000F17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hyperlink r:id="rId8" w:history="1">
              <w:r w:rsidRPr="00247155">
                <w:rPr>
                  <w:rStyle w:val="Hyperlink"/>
                  <w:rFonts w:ascii="Arial" w:hAnsi="Arial" w:cs="Arial"/>
                  <w:noProof w:val="0"/>
                  <w:sz w:val="18"/>
                  <w:lang w:val="en-US"/>
                </w:rPr>
                <w:t>PMukumba@ufh.ac.za</w:t>
              </w:r>
            </w:hyperlink>
          </w:p>
        </w:tc>
      </w:tr>
    </w:tbl>
    <w:p w14:paraId="1729146D" w14:textId="77777777"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14:paraId="1E0152EC" w14:textId="77777777"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64662B" w14:paraId="1E487EFE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3D6D97D" w14:textId="77777777"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4625B43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C5404C9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6ACD499A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E3CA64C" w14:textId="77777777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7C48B2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A1B0CF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19BE15D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608D8C09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1420F1C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E4A76D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1194221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2C596726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CD6E88E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BA481ED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4EF4C00F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10ACE71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69EB8D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3224F5C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68E981F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E78DC36" w14:textId="1339041E" w:rsidR="00AB4361" w:rsidRPr="0064662B" w:rsidRDefault="000F179E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0590CC76" wp14:editId="192B1E53">
                      <wp:simplePos x="0" y="0"/>
                      <wp:positionH relativeFrom="column">
                        <wp:posOffset>3414395</wp:posOffset>
                      </wp:positionH>
                      <wp:positionV relativeFrom="paragraph">
                        <wp:posOffset>452755</wp:posOffset>
                      </wp:positionV>
                      <wp:extent cx="790575" cy="352425"/>
                      <wp:effectExtent l="57150" t="38100" r="0" b="47625"/>
                      <wp:wrapNone/>
                      <wp:docPr id="1821295331" name="In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790575" cy="35242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45E23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268.15pt;margin-top:34.9pt;width:63.65pt;height:29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">
                      <v:imagedata r:id="rId10" o:title=""/>
                      <o:lock v:ext="edit" rotation="t" aspectratio="f"/>
                    </v:shape>
                  </w:pict>
                </mc:Fallback>
              </mc:AlternateContent>
            </w:r>
            <w:r w:rsidR="00AB4361"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="00AB4361"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DA4D883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812EBB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612B4980" w14:textId="77777777"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14:paraId="54AFA7DD" w14:textId="41382D5B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 xml:space="preserve">Student Name &amp; Surname: </w:t>
      </w:r>
      <w:r w:rsidR="000F179E">
        <w:rPr>
          <w:rFonts w:ascii="Arial" w:hAnsi="Arial" w:cs="Arial"/>
          <w:b/>
          <w:sz w:val="18"/>
        </w:rPr>
        <w:t>Mandilakhe Mzobotshe</w:t>
      </w:r>
      <w:r w:rsidR="00142469" w:rsidRPr="0064662B">
        <w:rPr>
          <w:rFonts w:ascii="Arial" w:hAnsi="Arial" w:cs="Arial"/>
          <w:b/>
          <w:sz w:val="18"/>
        </w:rPr>
        <w:t xml:space="preserve">.        </w:t>
      </w:r>
      <w:r w:rsidRPr="0064662B">
        <w:rPr>
          <w:rFonts w:ascii="Arial" w:hAnsi="Arial" w:cs="Arial"/>
          <w:b/>
          <w:sz w:val="18"/>
        </w:rPr>
        <w:t>Signature: 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>Date: …</w:t>
      </w:r>
      <w:r w:rsidR="000F179E">
        <w:rPr>
          <w:rFonts w:ascii="Arial" w:hAnsi="Arial" w:cs="Arial"/>
          <w:b/>
          <w:sz w:val="18"/>
        </w:rPr>
        <w:t>29/09/2023</w:t>
      </w:r>
      <w:r w:rsidRPr="0064662B">
        <w:rPr>
          <w:rFonts w:ascii="Arial" w:hAnsi="Arial" w:cs="Arial"/>
          <w:b/>
          <w:sz w:val="18"/>
        </w:rPr>
        <w:t>…….…..</w:t>
      </w:r>
    </w:p>
    <w:p w14:paraId="71C7A67E" w14:textId="6638DC8F"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134B2E7B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4642DE27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.   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14:paraId="0E516439" w14:textId="77777777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14:paraId="637EA151" w14:textId="2436AE03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14:paraId="0BFF8CA0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831DDC">
        <w:rPr>
          <w:rFonts w:ascii="Arial" w:hAnsi="Arial" w:cs="Arial"/>
          <w:b/>
          <w:color w:val="0000FF"/>
          <w:sz w:val="18"/>
          <w:szCs w:val="22"/>
        </w:rPr>
        <w:t>9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65C294B0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64662B" w14:paraId="47C4809B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F1779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0BECFF5A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699B1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FDE8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3889E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003A0AE9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CCD08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5B42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3EB62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14:paraId="6937BF0F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14D4F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FA02D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0A35B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14:paraId="4B8D1187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99CF6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3C2A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C1D4D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</w:tbl>
    <w:p w14:paraId="7DE639DC" w14:textId="77777777"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11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788AF" w14:textId="77777777" w:rsidR="005266B2" w:rsidRDefault="005266B2" w:rsidP="00BA0D7A">
      <w:r>
        <w:separator/>
      </w:r>
    </w:p>
  </w:endnote>
  <w:endnote w:type="continuationSeparator" w:id="0">
    <w:p w14:paraId="6287812E" w14:textId="77777777" w:rsidR="005266B2" w:rsidRDefault="005266B2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EF5DC" w14:textId="77777777" w:rsidR="00BA0D7A" w:rsidRDefault="00BA0D7A">
    <w:pPr>
      <w:pStyle w:val="Footer"/>
      <w:jc w:val="center"/>
    </w:pPr>
  </w:p>
  <w:p w14:paraId="308AAD26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643DB" w14:textId="77777777" w:rsidR="005266B2" w:rsidRDefault="005266B2" w:rsidP="00BA0D7A">
      <w:r>
        <w:separator/>
      </w:r>
    </w:p>
  </w:footnote>
  <w:footnote w:type="continuationSeparator" w:id="0">
    <w:p w14:paraId="7D48DCF2" w14:textId="77777777" w:rsidR="005266B2" w:rsidRDefault="005266B2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103837">
    <w:abstractNumId w:val="0"/>
  </w:num>
  <w:num w:numId="2" w16cid:durableId="237059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79E"/>
    <w:rsid w:val="000F18C4"/>
    <w:rsid w:val="00114C82"/>
    <w:rsid w:val="00142469"/>
    <w:rsid w:val="001F25C2"/>
    <w:rsid w:val="00247C22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C572F"/>
    <w:rsid w:val="004F367A"/>
    <w:rsid w:val="00500A61"/>
    <w:rsid w:val="005266B2"/>
    <w:rsid w:val="005A24C7"/>
    <w:rsid w:val="005C51A3"/>
    <w:rsid w:val="005D5D11"/>
    <w:rsid w:val="00605CE0"/>
    <w:rsid w:val="0064662B"/>
    <w:rsid w:val="006758CD"/>
    <w:rsid w:val="00694048"/>
    <w:rsid w:val="006F676F"/>
    <w:rsid w:val="00733263"/>
    <w:rsid w:val="00735D57"/>
    <w:rsid w:val="007416F7"/>
    <w:rsid w:val="007C244E"/>
    <w:rsid w:val="007D0C78"/>
    <w:rsid w:val="008064C4"/>
    <w:rsid w:val="008118B0"/>
    <w:rsid w:val="008207EB"/>
    <w:rsid w:val="008275DD"/>
    <w:rsid w:val="00831DDC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D1E9E"/>
    <w:rsid w:val="00EF1DE4"/>
    <w:rsid w:val="00EF4E30"/>
    <w:rsid w:val="00F15C4F"/>
    <w:rsid w:val="00F4631C"/>
    <w:rsid w:val="00F714DA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EF081AA"/>
  <w15:docId w15:val="{8FE7BB7E-C7DF-4F94-B389-2D13CEF0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  <w:style w:type="paragraph" w:customStyle="1" w:styleId="Default">
    <w:name w:val="Default"/>
    <w:rsid w:val="00ED1E9E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val="en-ZA"/>
    </w:rPr>
  </w:style>
  <w:style w:type="character" w:styleId="Hyperlink">
    <w:name w:val="Hyperlink"/>
    <w:basedOn w:val="DefaultParagraphFont"/>
    <w:rsid w:val="000F17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7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ukumba@ufh.ac.z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2T16:40:08.2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40 24575,'0'0'0,"0"0"0,0 0 0,0 0 0,9-1 0,52-6 0,96-20 0,55-19 0,-53 6 0,210-70 0,123-74 0,-355 130 0,218-117 0,-322 152 0,55-40 0,-78 51 0,0-1 0,-1 1 0,-1-1 0,0-1 0,-1 1 0,-1 0 0,-1-1 0,4-11 0,-8 18 0,0-1 0,-1 0 0,0 0 0,0 1 0,0-1 0,-1 0 0,0 1 0,-1-1 0,1 0 0,-1 1 0,0-1 0,-1 1 0,0-1 0,-6-5 0,3 5 0,1 0 0,-2 0 0,1 0 0,-1 0 0,0 1 0,0 0 0,-1 0 0,0 0 0,-15-4 0,1 1 0,-1 1 0,1 1 0,-1 0 0,-1 1 0,1 0 0,-1 1 0,-44-1 0,16 3 0,-1 1 0,1 2 0,0 1 0,0 0 0,-67 12 0,42-2 0,1 1 0,-125 37 0,145-36 0,2 2 0,1 2 0,2 0 0,2 2 0,2 1 0,1 1 0,3 1 0,1 0 0,-39 35 0,55-40 0,3 1 0,1 2 0,2-1 0,2 1 0,1 0 0,3 1 0,1 0 0,3 0 0,1 0 0,3 1 0,1 0 0,2 0 0,5 30 0,1-35 0,2-1 0,2 1 0,19 34 0,-19-45 0,0 1 0,1 0 0,1-1 0,0 1 0,1-2 0,1 1 0,1-1 0,24 15 0,-31-21 0,-1 0 0,1 0 0,0 1 0,0-1 0,0-1 0,0 1 0,1 0 0,-1-1 0,1 0 0,0 0 0,0 0 0,0 0 0,0 0 0,0 0 0,0-1 0,0 1 0,0-1 0,1 0 0,-1 0 0,0 0 0,0-1 0,0 1 0,0-1 0,0 0 0,0 0 0,0 0 0,0 0 0,-1-1 0,10-2 0,6-3 0,0-1 0,-1 0 0,0 0 0,-2-2 0,0 1 0,0-1 0,-2 0 0,-1-1 0,0 0 0,-1 0 0,14-16 0,0-5 0,-1 0 0,-4-2 0,17-36 0,9-57 0,-34 151 0,10 27 0,-5-10 0,48 65 0,-66-103 0,0 0 0,0-1 0,1 0 0,-1 1 0,1-1 0,5 4 0,-7-6 0,-1 0 0,1 0 0,-1 1 0,1-1 0,0 0 0,-1 0 0,1 0 0,-1 1 0,1-1 0,0 0 0,-1 0 0,1 0 0,0 0 0,-1 0 0,1 0 0,0 0 0,-1 0 0,1 0 0,0 0 0,0 0 0,0 0 0,1 0 0,-1 0 0,0-1 0,0 1 0,1-1 0,-1 1 0,0 0 0,0-1 0,0 1 0,0-1 0,0 0 0,0 0 0,0 1 0,-1-1 0,1 1 0,0-2 0,16-16 0,-2 0 0,-1-1 0,11-24 0,-5 8 0,-7 13 0,-3 5 0,1 1 0,1-1 0,24-22 0,-36 38 0,1 0 0,-1 1 0,1-1 0,0 0 0,0 1 0,0-1 0,-1 1 0,1-1 0,0 1 0,0 0 0,0-1 0,0 1 0,1 0 0,-1-1 0,0 1 0,1-1 0,-1 1 0,0 0 0,-1 0 0,1 0 0,0 0 0,-1 0 0,1 0 0,0 1 0,-1-1 0,1 0 0,-1 0 0,1 0 0,0 0 0,-1 0 0,1 0 0,-1 1 0,1-1 0,-1 0 0,1 0 0,-1 0 0,1 1 0,-1-1 0,1 0 0,3 3 0,-1 0 0,0 0 0,0 0 0,-1-1 0,3 6 0,-4-8 0,47 89 0,-35-62 0,1 0 0,24 29 0,-38-56 0,1 1 0,-1 0 0,1-1 0,0 1 0,-1 0 0,1-1 0,0 2 0,0-2 0,0 1 0,0-1 0,0 1 0,0-1 0,0 1 0,0-1 0,1 1 0,-1-1 0,0 1 0,3 0 0,-3-2 0,0 1 0,0 0 0,1 0 0,-1 0 0,0 0 0,0-1 0,0 1 0,0 0 0,0 0 0,0-1 0,0 1 0,0 0 0,0-1 0,0 1 0,0-1 0,0 1 0,0-1 0,-1 1 0,1-1 0,0 0 0,-1 1 0,1-1 0,-1 1 0,1-2 0,14-12 0,-2 0 0,17-27 0,12-32 0,-27 44 0,-4 7 0,-2 5 0,12-17 0,-21 34 0,0 0 0,0 0 0,0 1 0,1-1 0,-1 0 0,0 0 0,0 0 0,0 0 0,0 0 0,0 1 0,1-1 0,-1 0 0,0 0 0,0 0 0,1 0 0,-1 0 0,0 0 0,0 1 0,1-1 0,-1 0 0,0 0 0,0 0 0,1 0 0,-1 1 0,0-1 0,1 0 0,-1 0 0,0 0 0,1 0 0,-1 0 0,0 0 0,1 0 0,-1 0 0,0 0 0,1 0 0,-1 0 0,0 0 0,1 0 0,-1 0 0,0 0 0,1 0 0,-1-1 0,0 1 0,1 0 0,-1 0 0,0 0 0,1 0 0,-1-1 0,0 1 0,0 0 0,1 0 0,-1 0 0,0 0 0,0 0 0,0 0 0,1-1 0,-1 1 0,0 0 0,0 0 0,0 0 0,0 0 0,0-1 0,0 1 0,1 0 0,-1 0 0,0 0 0,10 17 0,-9-15 0,31 79 0,17 109 0,-18-58 0,-24-114-1365,-5-13-5461</inkml:trace>
  <inkml:trace contextRef="#ctx0" brushRef="#br0" timeOffset="560.79">366 790 24575,'69'-1'0,"131"-12"0,61-17 0,133-32 0,-64 9 0,-317 51 17,81-10 303,-83 11-563,0 1 0,0-1-1,0 1 1,0 0 0,0 0 0,17 2 0,-14 0-6583</inkml:trace>
  <inkml:trace contextRef="#ctx0" brushRef="#br0" timeOffset="1109.95">1596 220 24575,'0'0'0,"0"0"0,0 0 0,0 0 0,0 0 0,-2 2 0,-4 5 0,-2 8 0,-4 14 0,-3 18 0,-4 16 0,-2 13 0,-1 8 0,0 2 0,1-4 0,4-7 0,3-9 0,4-16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397</Words>
  <Characters>2210</Characters>
  <Application>Microsoft Office Word</Application>
  <DocSecurity>0</DocSecurity>
  <Lines>8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MZOBOTSHE, MANDILAKHE</cp:lastModifiedBy>
  <cp:revision>4</cp:revision>
  <cp:lastPrinted>2016-02-23T14:53:00Z</cp:lastPrinted>
  <dcterms:created xsi:type="dcterms:W3CDTF">2023-01-29T17:41:00Z</dcterms:created>
  <dcterms:modified xsi:type="dcterms:W3CDTF">2023-08-3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3c495f9516d233e2562a98ba4d79f3a9ecaa9b6c5388395cdc0d6d4fa21178</vt:lpwstr>
  </property>
</Properties>
</file>